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213C" w:rsidRDefault="003B213C" w:rsidP="00E056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B213C" w:rsidRDefault="003B213C" w:rsidP="00E056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52ADD" w:rsidRDefault="00BC0EB5" w:rsidP="00052ADD">
      <w:pPr>
        <w:ind w:left="7080" w:firstLine="708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rih</w:t>
      </w:r>
    </w:p>
    <w:p w:rsidR="00052ADD" w:rsidRDefault="00052ADD" w:rsidP="00052AD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52ADD" w:rsidRDefault="00052ADD" w:rsidP="00052AD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052ADD" w:rsidRPr="006A304A" w:rsidRDefault="00BC0EB5" w:rsidP="00052AD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SKİŞEHİR TEKNİK</w:t>
      </w:r>
      <w:r w:rsidR="00052ADD">
        <w:rPr>
          <w:rFonts w:ascii="Times New Roman" w:hAnsi="Times New Roman" w:cs="Times New Roman"/>
          <w:sz w:val="24"/>
          <w:szCs w:val="24"/>
        </w:rPr>
        <w:t xml:space="preserve"> ÜNİVERSİTESİ</w:t>
      </w:r>
    </w:p>
    <w:p w:rsidR="00052ADD" w:rsidRPr="006A304A" w:rsidRDefault="00052ADD" w:rsidP="00052ADD">
      <w:pPr>
        <w:jc w:val="center"/>
        <w:rPr>
          <w:rFonts w:ascii="Times New Roman" w:hAnsi="Times New Roman" w:cs="Times New Roman"/>
          <w:sz w:val="24"/>
          <w:szCs w:val="24"/>
        </w:rPr>
      </w:pPr>
      <w:r w:rsidRPr="006A304A">
        <w:rPr>
          <w:rFonts w:ascii="Times New Roman" w:hAnsi="Times New Roman" w:cs="Times New Roman"/>
          <w:sz w:val="24"/>
          <w:szCs w:val="24"/>
        </w:rPr>
        <w:t>MÜHENDİSLİK FAKÜLTESİ DEKANLIĞINA,</w:t>
      </w:r>
    </w:p>
    <w:p w:rsidR="00052ADD" w:rsidRPr="006F519C" w:rsidRDefault="00052ADD" w:rsidP="00052ADD">
      <w:pPr>
        <w:rPr>
          <w:rFonts w:ascii="Times New Roman" w:hAnsi="Times New Roman" w:cs="Times New Roman"/>
          <w:sz w:val="24"/>
          <w:szCs w:val="24"/>
        </w:rPr>
      </w:pPr>
    </w:p>
    <w:p w:rsidR="00052ADD" w:rsidRDefault="00052ADD" w:rsidP="00052ADD">
      <w:pPr>
        <w:tabs>
          <w:tab w:val="left" w:pos="900"/>
          <w:tab w:val="left" w:pos="738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F519C">
        <w:rPr>
          <w:rFonts w:ascii="Times New Roman" w:hAnsi="Times New Roman" w:cs="Times New Roman"/>
          <w:sz w:val="24"/>
          <w:szCs w:val="24"/>
        </w:rPr>
        <w:tab/>
      </w:r>
      <w:r w:rsidR="00BC0EB5">
        <w:rPr>
          <w:rFonts w:ascii="Times New Roman" w:hAnsi="Times New Roman" w:cs="Times New Roman"/>
          <w:bCs/>
          <w:sz w:val="24"/>
          <w:szCs w:val="24"/>
        </w:rPr>
        <w:t>……</w:t>
      </w:r>
      <w:r w:rsidR="00AF46C7">
        <w:rPr>
          <w:rFonts w:ascii="Times New Roman" w:hAnsi="Times New Roman" w:cs="Times New Roman"/>
          <w:bCs/>
          <w:sz w:val="24"/>
          <w:szCs w:val="24"/>
        </w:rPr>
        <w:t xml:space="preserve"> tarihlerinde yapılacak olan </w:t>
      </w:r>
      <w:r w:rsidR="00F5638E">
        <w:rPr>
          <w:rFonts w:ascii="Times New Roman" w:hAnsi="Times New Roman" w:cs="Times New Roman"/>
          <w:bCs/>
          <w:sz w:val="24"/>
          <w:szCs w:val="24"/>
        </w:rPr>
        <w:t>................................................................</w:t>
      </w:r>
      <w:r w:rsidR="00AF46C7">
        <w:rPr>
          <w:rFonts w:ascii="Times New Roman" w:hAnsi="Times New Roman" w:cs="Times New Roman"/>
          <w:bCs/>
          <w:sz w:val="24"/>
          <w:szCs w:val="24"/>
        </w:rPr>
        <w:t xml:space="preserve"> görevlendirilmiş olduğumdan </w:t>
      </w:r>
      <w:r w:rsidR="00BC0EB5">
        <w:rPr>
          <w:rFonts w:ascii="Times New Roman" w:hAnsi="Times New Roman" w:cs="Times New Roman"/>
          <w:bCs/>
          <w:sz w:val="24"/>
          <w:szCs w:val="24"/>
        </w:rPr>
        <w:t>………….</w:t>
      </w:r>
      <w:r w:rsidR="00AF46C7">
        <w:rPr>
          <w:rFonts w:ascii="Times New Roman" w:hAnsi="Times New Roman" w:cs="Times New Roman"/>
          <w:bCs/>
          <w:sz w:val="24"/>
          <w:szCs w:val="24"/>
        </w:rPr>
        <w:t xml:space="preserve"> tarihinde sorumlu olduğum derslerin telafileri aşağıdaki tarih ve saatlerde yapılacaktır.</w:t>
      </w:r>
    </w:p>
    <w:p w:rsidR="00AF46C7" w:rsidRDefault="00AF46C7" w:rsidP="00052ADD">
      <w:pPr>
        <w:tabs>
          <w:tab w:val="left" w:pos="900"/>
          <w:tab w:val="left" w:pos="7380"/>
        </w:tabs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052ADD" w:rsidRDefault="00052ADD" w:rsidP="00052ADD">
      <w:pPr>
        <w:rPr>
          <w:rFonts w:ascii="Times New Roman" w:hAnsi="Times New Roman" w:cs="Times New Roman"/>
          <w:sz w:val="24"/>
          <w:szCs w:val="24"/>
        </w:rPr>
      </w:pPr>
    </w:p>
    <w:p w:rsidR="00BC0EB5" w:rsidRDefault="00BC0EB5" w:rsidP="00052ADD">
      <w:pPr>
        <w:rPr>
          <w:rFonts w:ascii="Times New Roman" w:hAnsi="Times New Roman" w:cs="Times New Roman"/>
          <w:sz w:val="24"/>
          <w:szCs w:val="24"/>
        </w:rPr>
      </w:pPr>
    </w:p>
    <w:p w:rsidR="00052ADD" w:rsidRDefault="00052ADD" w:rsidP="00AF46C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AF46C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B213C" w:rsidRDefault="003B213C" w:rsidP="00E056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E253B" w:rsidRPr="003B213C" w:rsidRDefault="00AF46C7" w:rsidP="003B213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 </w:t>
      </w:r>
    </w:p>
    <w:tbl>
      <w:tblPr>
        <w:tblStyle w:val="TableGrid"/>
        <w:tblW w:w="9924" w:type="dxa"/>
        <w:tblInd w:w="-289" w:type="dxa"/>
        <w:tblLook w:val="04A0" w:firstRow="1" w:lastRow="0" w:firstColumn="1" w:lastColumn="0" w:noHBand="0" w:noVBand="1"/>
      </w:tblPr>
      <w:tblGrid>
        <w:gridCol w:w="4537"/>
        <w:gridCol w:w="2410"/>
        <w:gridCol w:w="2977"/>
      </w:tblGrid>
      <w:tr w:rsidR="004E253B" w:rsidTr="00AB1D0F">
        <w:tc>
          <w:tcPr>
            <w:tcW w:w="4537" w:type="dxa"/>
          </w:tcPr>
          <w:p w:rsidR="00AB1D0F" w:rsidRDefault="00AB1D0F" w:rsidP="00AB1D0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4E253B" w:rsidRPr="004E253B" w:rsidRDefault="004E253B" w:rsidP="00AB1D0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E253B">
              <w:rPr>
                <w:rFonts w:ascii="Times New Roman" w:hAnsi="Times New Roman" w:cs="Times New Roman"/>
                <w:b/>
                <w:sz w:val="24"/>
                <w:szCs w:val="24"/>
              </w:rPr>
              <w:t>Dersin Adı</w:t>
            </w:r>
          </w:p>
        </w:tc>
        <w:tc>
          <w:tcPr>
            <w:tcW w:w="2410" w:type="dxa"/>
          </w:tcPr>
          <w:p w:rsidR="004E253B" w:rsidRPr="004E253B" w:rsidRDefault="004E253B" w:rsidP="00AC0E1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E253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Yapılamayan Ders </w:t>
            </w:r>
            <w:r w:rsidR="00AC0E1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</w:t>
            </w:r>
            <w:r w:rsidRPr="004E253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arih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/ </w:t>
            </w:r>
            <w:r w:rsidRPr="004E253B">
              <w:rPr>
                <w:rFonts w:ascii="Times New Roman" w:hAnsi="Times New Roman" w:cs="Times New Roman"/>
                <w:b/>
                <w:sz w:val="24"/>
                <w:szCs w:val="24"/>
              </w:rPr>
              <w:t>Saati</w:t>
            </w:r>
          </w:p>
        </w:tc>
        <w:tc>
          <w:tcPr>
            <w:tcW w:w="2977" w:type="dxa"/>
          </w:tcPr>
          <w:p w:rsidR="004E253B" w:rsidRDefault="004E253B" w:rsidP="00AB1D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E253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elafi </w:t>
            </w:r>
            <w:r w:rsidR="00AB1D0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</w:t>
            </w:r>
            <w:r w:rsidRPr="004E253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arih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/</w:t>
            </w:r>
            <w:r w:rsidRPr="004E253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aati</w:t>
            </w:r>
          </w:p>
          <w:p w:rsidR="00AB1D0F" w:rsidRPr="004E253B" w:rsidRDefault="00AB1D0F" w:rsidP="00AB1D0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E253B" w:rsidTr="00AB1D0F">
        <w:tc>
          <w:tcPr>
            <w:tcW w:w="4537" w:type="dxa"/>
          </w:tcPr>
          <w:p w:rsidR="004E253B" w:rsidRDefault="004E253B" w:rsidP="00AC0E1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C0EB5" w:rsidRDefault="00BC0EB5" w:rsidP="00AC0E1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C0EB5" w:rsidRPr="00AC0E1E" w:rsidRDefault="00BC0EB5" w:rsidP="00AC0E1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:rsidR="004E253B" w:rsidRDefault="004E253B" w:rsidP="00AB1D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7" w:type="dxa"/>
          </w:tcPr>
          <w:p w:rsidR="004E253B" w:rsidRDefault="004E253B" w:rsidP="00AB1D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E253B" w:rsidTr="00AB1D0F">
        <w:tc>
          <w:tcPr>
            <w:tcW w:w="4537" w:type="dxa"/>
          </w:tcPr>
          <w:p w:rsidR="004E253B" w:rsidRDefault="004E253B" w:rsidP="00AC0E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C0EB5" w:rsidRDefault="00BC0EB5" w:rsidP="00AC0E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C0EB5" w:rsidRDefault="00BC0EB5" w:rsidP="00AC0E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C0EB5" w:rsidRPr="00AC0E1E" w:rsidRDefault="00BC0EB5" w:rsidP="00AC0E1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:rsidR="004E253B" w:rsidRDefault="004E253B" w:rsidP="00AB1D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77" w:type="dxa"/>
          </w:tcPr>
          <w:p w:rsidR="004E253B" w:rsidRDefault="004E253B" w:rsidP="00AB1D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B213C" w:rsidRPr="003B213C" w:rsidRDefault="003B213C" w:rsidP="00AB1D0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3B213C" w:rsidRPr="003B213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A034304"/>
    <w:multiLevelType w:val="hybridMultilevel"/>
    <w:tmpl w:val="926E09F8"/>
    <w:lvl w:ilvl="0" w:tplc="962CBC48">
      <w:start w:val="2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3C32A2"/>
    <w:multiLevelType w:val="hybridMultilevel"/>
    <w:tmpl w:val="2ACC1EB2"/>
    <w:lvl w:ilvl="0" w:tplc="B60A1C3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>
      <w:start w:val="1"/>
      <w:numFmt w:val="decimal"/>
      <w:lvlText w:val="%4."/>
      <w:lvlJc w:val="left"/>
      <w:pPr>
        <w:ind w:left="3195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BEFjC2NjUwNTAxNDJR2l4NTi4sz8PJACw1oAgK9OtCwAAAA="/>
  </w:docVars>
  <w:rsids>
    <w:rsidRoot w:val="006A304A"/>
    <w:rsid w:val="00052ADD"/>
    <w:rsid w:val="00125AB8"/>
    <w:rsid w:val="001320A4"/>
    <w:rsid w:val="00204E75"/>
    <w:rsid w:val="002457A7"/>
    <w:rsid w:val="00257E8F"/>
    <w:rsid w:val="00260F5E"/>
    <w:rsid w:val="00275336"/>
    <w:rsid w:val="00283E38"/>
    <w:rsid w:val="002F0A08"/>
    <w:rsid w:val="00324AA7"/>
    <w:rsid w:val="003A5383"/>
    <w:rsid w:val="003B213C"/>
    <w:rsid w:val="003D4DF3"/>
    <w:rsid w:val="00466379"/>
    <w:rsid w:val="004739B6"/>
    <w:rsid w:val="004E253B"/>
    <w:rsid w:val="005262BC"/>
    <w:rsid w:val="00604FA7"/>
    <w:rsid w:val="006473F5"/>
    <w:rsid w:val="006A304A"/>
    <w:rsid w:val="006E1FB8"/>
    <w:rsid w:val="006E6516"/>
    <w:rsid w:val="006F519C"/>
    <w:rsid w:val="00742B15"/>
    <w:rsid w:val="00782F5F"/>
    <w:rsid w:val="00794474"/>
    <w:rsid w:val="0079673C"/>
    <w:rsid w:val="007C00CF"/>
    <w:rsid w:val="008865D7"/>
    <w:rsid w:val="008A1635"/>
    <w:rsid w:val="008F1E89"/>
    <w:rsid w:val="00904B5B"/>
    <w:rsid w:val="00A12867"/>
    <w:rsid w:val="00A97D57"/>
    <w:rsid w:val="00AA4534"/>
    <w:rsid w:val="00AB1D0F"/>
    <w:rsid w:val="00AC0E1E"/>
    <w:rsid w:val="00AF46C7"/>
    <w:rsid w:val="00BC0EB5"/>
    <w:rsid w:val="00C00A3F"/>
    <w:rsid w:val="00C75818"/>
    <w:rsid w:val="00D05C97"/>
    <w:rsid w:val="00D0610B"/>
    <w:rsid w:val="00D20B9A"/>
    <w:rsid w:val="00D264D5"/>
    <w:rsid w:val="00D30D01"/>
    <w:rsid w:val="00D37D69"/>
    <w:rsid w:val="00D75C10"/>
    <w:rsid w:val="00E0566D"/>
    <w:rsid w:val="00E15859"/>
    <w:rsid w:val="00E243C8"/>
    <w:rsid w:val="00E74376"/>
    <w:rsid w:val="00E851C2"/>
    <w:rsid w:val="00EA09AF"/>
    <w:rsid w:val="00EC52CD"/>
    <w:rsid w:val="00F5380A"/>
    <w:rsid w:val="00F5638E"/>
    <w:rsid w:val="00F9399B"/>
    <w:rsid w:val="00FC1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9255B55-5DB0-4414-B200-4CA0C1F0E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D75C10"/>
    <w:pPr>
      <w:keepNext/>
      <w:spacing w:after="0" w:line="480" w:lineRule="auto"/>
      <w:jc w:val="both"/>
      <w:outlineLvl w:val="1"/>
    </w:pPr>
    <w:rPr>
      <w:rFonts w:ascii="Times New Roman" w:eastAsia="Times New Roman" w:hAnsi="Times New Roman" w:cs="Times New Roman"/>
      <w:b/>
      <w:sz w:val="2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967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73C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D75C10"/>
    <w:rPr>
      <w:rFonts w:ascii="Times New Roman" w:eastAsia="Times New Roman" w:hAnsi="Times New Roman" w:cs="Times New Roman"/>
      <w:b/>
      <w:sz w:val="28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466379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82F5F"/>
    <w:rPr>
      <w:color w:val="0563C1"/>
      <w:u w:val="single"/>
    </w:rPr>
  </w:style>
  <w:style w:type="table" w:styleId="TableGrid">
    <w:name w:val="Table Grid"/>
    <w:basedOn w:val="TableNormal"/>
    <w:uiPriority w:val="39"/>
    <w:rsid w:val="004E25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l-xs-12">
    <w:name w:val="col-xs-12"/>
    <w:basedOn w:val="DefaultParagraphFont"/>
    <w:rsid w:val="00AC0E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979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93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90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7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llanıcı</dc:creator>
  <cp:keywords/>
  <dc:description/>
  <cp:lastModifiedBy>a</cp:lastModifiedBy>
  <cp:revision>3</cp:revision>
  <cp:lastPrinted>2017-12-04T14:43:00Z</cp:lastPrinted>
  <dcterms:created xsi:type="dcterms:W3CDTF">2022-02-16T14:05:00Z</dcterms:created>
  <dcterms:modified xsi:type="dcterms:W3CDTF">2022-03-28T08:23:00Z</dcterms:modified>
</cp:coreProperties>
</file>